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F78" w:rsidRDefault="00443F78" w:rsidP="00443F78">
      <w:pPr>
        <w:pStyle w:val="NoSpacing"/>
      </w:pPr>
    </w:p>
    <w:p w:rsidR="00041A1C" w:rsidRDefault="00443F78" w:rsidP="00443F78">
      <w:pPr>
        <w:pStyle w:val="NoSpacing"/>
        <w:rPr>
          <w:b/>
        </w:rPr>
      </w:pPr>
      <w:r w:rsidRPr="008A10C3">
        <w:rPr>
          <w:b/>
        </w:rPr>
        <w:t xml:space="preserve"> </w:t>
      </w:r>
    </w:p>
    <w:p w:rsidR="00443F78" w:rsidRPr="000C0A46" w:rsidRDefault="00443F78" w:rsidP="00443F78">
      <w:pPr>
        <w:pStyle w:val="NoSpacing"/>
        <w:rPr>
          <w:b/>
          <w:sz w:val="24"/>
          <w:szCs w:val="24"/>
        </w:rPr>
      </w:pPr>
      <w:r w:rsidRPr="000C0A46">
        <w:rPr>
          <w:b/>
          <w:sz w:val="24"/>
          <w:szCs w:val="24"/>
        </w:rPr>
        <w:t>Subject</w:t>
      </w:r>
      <w:r w:rsidR="00282A20" w:rsidRPr="000C0A46">
        <w:rPr>
          <w:b/>
          <w:sz w:val="24"/>
          <w:szCs w:val="24"/>
        </w:rPr>
        <w:t xml:space="preserve"> Line</w:t>
      </w:r>
      <w:r w:rsidRPr="000C0A46">
        <w:rPr>
          <w:b/>
          <w:sz w:val="24"/>
          <w:szCs w:val="24"/>
        </w:rPr>
        <w:t xml:space="preserve">: </w:t>
      </w:r>
      <w:r w:rsidRPr="000C0A46">
        <w:rPr>
          <w:sz w:val="24"/>
          <w:szCs w:val="24"/>
        </w:rPr>
        <w:t>IMPORTANT – We need your opinion!</w:t>
      </w:r>
    </w:p>
    <w:p w:rsidR="00443F78" w:rsidRPr="008A10C3" w:rsidRDefault="00443F78" w:rsidP="00443F78">
      <w:pPr>
        <w:pStyle w:val="NoSpacing"/>
        <w:rPr>
          <w:b/>
        </w:rPr>
      </w:pPr>
    </w:p>
    <w:p w:rsidR="00443F78" w:rsidRDefault="00443F78" w:rsidP="00443F78">
      <w:pPr>
        <w:pStyle w:val="NoSpacing"/>
      </w:pPr>
    </w:p>
    <w:p w:rsidR="00443F78" w:rsidRPr="00AE1F00" w:rsidRDefault="00443F78" w:rsidP="00443F78">
      <w:pPr>
        <w:pStyle w:val="NoSpacing"/>
        <w:rPr>
          <w:b/>
        </w:rPr>
      </w:pPr>
      <w:r>
        <w:t xml:space="preserve">As you probably know, finding healthy, drug-free workers is difficult for many companies in our county. In response, </w:t>
      </w:r>
      <w:r w:rsidR="00967F82">
        <w:t>Fairfield</w:t>
      </w:r>
      <w:r>
        <w:t xml:space="preserve"> County has partnered with 16 Ohio counties to address this problem through the </w:t>
      </w:r>
      <w:r w:rsidRPr="00AE1F00">
        <w:rPr>
          <w:b/>
          <w:i/>
        </w:rPr>
        <w:t>Working Partners®</w:t>
      </w:r>
      <w:r w:rsidRPr="00AE1F00">
        <w:rPr>
          <w:b/>
        </w:rPr>
        <w:t xml:space="preserve"> Drug-Free Workforce Community Initiative</w:t>
      </w:r>
      <w:r>
        <w:rPr>
          <w:b/>
        </w:rPr>
        <w:t xml:space="preserve"> (DFWCI)</w:t>
      </w:r>
      <w:r w:rsidRPr="00AE1F00">
        <w:rPr>
          <w:b/>
        </w:rPr>
        <w:t xml:space="preserve">. </w:t>
      </w:r>
    </w:p>
    <w:p w:rsidR="00443F78" w:rsidRDefault="00443F78" w:rsidP="00443F78">
      <w:pPr>
        <w:pStyle w:val="NoSpacing"/>
      </w:pPr>
    </w:p>
    <w:p w:rsidR="00443F78" w:rsidRDefault="00443F78" w:rsidP="00443F78">
      <w:pPr>
        <w:pStyle w:val="NoSpacing"/>
      </w:pPr>
      <w:r>
        <w:t>To fuel this Initiative, we need DATA that does not yet exist in Ohio (o</w:t>
      </w:r>
      <w:r w:rsidR="00041A1C">
        <w:t xml:space="preserve">r the nation for that matter) -- </w:t>
      </w:r>
      <w:r>
        <w:t>which is why we need you!</w:t>
      </w:r>
    </w:p>
    <w:p w:rsidR="00443F78" w:rsidRDefault="00443F78" w:rsidP="00443F78">
      <w:pPr>
        <w:pStyle w:val="NoSpacing"/>
      </w:pPr>
    </w:p>
    <w:p w:rsidR="00443F78" w:rsidRPr="00AE1F00" w:rsidRDefault="00443F78" w:rsidP="00443F78">
      <w:pPr>
        <w:spacing w:after="0"/>
        <w:jc w:val="both"/>
        <w:rPr>
          <w:rFonts w:cstheme="minorHAnsi"/>
          <w:szCs w:val="20"/>
        </w:rPr>
      </w:pPr>
      <w:r>
        <w:rPr>
          <w:rFonts w:cstheme="minorHAnsi"/>
        </w:rPr>
        <w:t>I am writing to personally ask you to complete a brief survey about your</w:t>
      </w:r>
      <w:r w:rsidRPr="00AE1F00">
        <w:rPr>
          <w:rFonts w:cstheme="minorHAnsi"/>
          <w:szCs w:val="20"/>
        </w:rPr>
        <w:t xml:space="preserve"> perceptions, attitudes, </w:t>
      </w:r>
      <w:proofErr w:type="gramStart"/>
      <w:r w:rsidRPr="00AE1F00">
        <w:rPr>
          <w:rFonts w:cstheme="minorHAnsi"/>
          <w:szCs w:val="20"/>
        </w:rPr>
        <w:t>knowledge</w:t>
      </w:r>
      <w:proofErr w:type="gramEnd"/>
      <w:r w:rsidRPr="00AE1F00">
        <w:rPr>
          <w:rFonts w:cstheme="minorHAnsi"/>
          <w:szCs w:val="20"/>
        </w:rPr>
        <w:t xml:space="preserve"> and </w:t>
      </w:r>
      <w:r>
        <w:rPr>
          <w:rFonts w:cstheme="minorHAnsi"/>
          <w:szCs w:val="20"/>
        </w:rPr>
        <w:t xml:space="preserve">business </w:t>
      </w:r>
      <w:r w:rsidRPr="00AE1F00">
        <w:rPr>
          <w:rFonts w:cstheme="minorHAnsi"/>
          <w:szCs w:val="20"/>
        </w:rPr>
        <w:t xml:space="preserve">practices as they relate to preventing and addressing substance abuse in the workplace/workforce. </w:t>
      </w:r>
    </w:p>
    <w:p w:rsidR="00443F78" w:rsidRDefault="00443F78" w:rsidP="00443F78">
      <w:pPr>
        <w:pStyle w:val="NoSpacing"/>
      </w:pPr>
    </w:p>
    <w:p w:rsidR="00443F78" w:rsidRDefault="00443F78" w:rsidP="00443F78">
      <w:pPr>
        <w:spacing w:after="0" w:line="240" w:lineRule="auto"/>
      </w:pPr>
      <w:r>
        <w:t xml:space="preserve">It will only take about 7 – 12 minutes to complete the anonymous survey. See the </w:t>
      </w:r>
      <w:r w:rsidR="00B60F45">
        <w:t>Frequently</w:t>
      </w:r>
      <w:r w:rsidR="00282A20">
        <w:t xml:space="preserve"> </w:t>
      </w:r>
      <w:r w:rsidR="00B60F45">
        <w:t>Asked</w:t>
      </w:r>
      <w:r w:rsidR="00282A20">
        <w:t xml:space="preserve"> </w:t>
      </w:r>
      <w:r w:rsidR="00B60F45">
        <w:t>Question</w:t>
      </w:r>
      <w:r w:rsidR="00282A20">
        <w:t xml:space="preserve"> (</w:t>
      </w:r>
      <w:r w:rsidR="00482CD1">
        <w:t>FAQ) below</w:t>
      </w:r>
      <w:r w:rsidR="00282A20">
        <w:t xml:space="preserve"> </w:t>
      </w:r>
      <w:r>
        <w:t>for more information.</w:t>
      </w:r>
    </w:p>
    <w:p w:rsidR="00443F78" w:rsidRDefault="00443F78" w:rsidP="00443F78">
      <w:pPr>
        <w:spacing w:after="0" w:line="240" w:lineRule="auto"/>
      </w:pPr>
    </w:p>
    <w:p w:rsidR="00443F78" w:rsidRPr="00AF558D" w:rsidRDefault="00443F78" w:rsidP="00443F78">
      <w:pPr>
        <w:spacing w:after="0" w:line="240" w:lineRule="auto"/>
        <w:rPr>
          <w:color w:val="0070C0"/>
        </w:rPr>
      </w:pPr>
      <w:r w:rsidRPr="00AF558D">
        <w:rPr>
          <w:color w:val="0070C0"/>
        </w:rPr>
        <w:t xml:space="preserve">Please complete the survey by </w:t>
      </w:r>
      <w:r w:rsidR="00AF558D" w:rsidRPr="00AF558D">
        <w:rPr>
          <w:color w:val="0070C0"/>
        </w:rPr>
        <w:t>March 16, 2017.</w:t>
      </w:r>
    </w:p>
    <w:p w:rsidR="00443F78" w:rsidRDefault="00443F78" w:rsidP="00443F78">
      <w:pPr>
        <w:spacing w:after="0" w:line="240" w:lineRule="auto"/>
      </w:pPr>
    </w:p>
    <w:p w:rsidR="00443F78" w:rsidRPr="00041A1C" w:rsidRDefault="00443F78" w:rsidP="00B60F45">
      <w:pPr>
        <w:spacing w:after="0" w:line="240" w:lineRule="auto"/>
        <w:jc w:val="center"/>
        <w:rPr>
          <w:b/>
          <w:sz w:val="32"/>
        </w:rPr>
      </w:pPr>
      <w:r w:rsidRPr="00041A1C">
        <w:rPr>
          <w:b/>
          <w:sz w:val="32"/>
        </w:rPr>
        <w:t xml:space="preserve">CLICK this link to take the survey: </w:t>
      </w:r>
      <w:hyperlink r:id="rId7" w:history="1">
        <w:r w:rsidR="003F732C">
          <w:rPr>
            <w:rStyle w:val="Hyperlink"/>
          </w:rPr>
          <w:t>https://www.surveymonkey.com/r/FairfieldChambers</w:t>
        </w:r>
      </w:hyperlink>
      <w:r w:rsidR="003F732C">
        <w:t xml:space="preserve"> </w:t>
      </w:r>
    </w:p>
    <w:p w:rsidR="00443F78" w:rsidRDefault="00443F78" w:rsidP="00443F78">
      <w:pPr>
        <w:spacing w:after="0" w:line="240" w:lineRule="auto"/>
      </w:pPr>
    </w:p>
    <w:p w:rsidR="00443F78" w:rsidRDefault="00443F78" w:rsidP="00443F78">
      <w:pPr>
        <w:spacing w:after="0" w:line="240" w:lineRule="auto"/>
      </w:pPr>
      <w:r>
        <w:t xml:space="preserve">Thank you, in advance, for helping to improve the health and availability of our workforce </w:t>
      </w:r>
      <w:r w:rsidR="00967F82">
        <w:t>in Fairfield</w:t>
      </w:r>
      <w:r>
        <w:t xml:space="preserve"> County.  </w:t>
      </w:r>
    </w:p>
    <w:p w:rsidR="00443F78" w:rsidRDefault="00443F78" w:rsidP="00443F78">
      <w:pPr>
        <w:spacing w:after="0" w:line="240" w:lineRule="auto"/>
      </w:pPr>
    </w:p>
    <w:p w:rsidR="00443F78" w:rsidRDefault="00443F78" w:rsidP="00443F78">
      <w:pPr>
        <w:spacing w:after="0" w:line="240" w:lineRule="auto"/>
      </w:pPr>
      <w:r>
        <w:t>Sincerely,</w:t>
      </w:r>
    </w:p>
    <w:p w:rsidR="00443F78" w:rsidRDefault="00AF558D" w:rsidP="00443F78">
      <w:pPr>
        <w:spacing w:after="0" w:line="240" w:lineRule="auto"/>
      </w:pPr>
      <w:r w:rsidRPr="00AF558D">
        <w:rPr>
          <w:noProof/>
        </w:rPr>
        <w:drawing>
          <wp:inline distT="0" distB="0" distL="0" distR="0">
            <wp:extent cx="1511300" cy="582789"/>
            <wp:effectExtent l="0" t="0" r="0" b="8255"/>
            <wp:docPr id="1" name="Picture 1" descr="N:\Chamber\Pictures\travis 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Chamber\Pictures\travis signatur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414" cy="59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F78" w:rsidRDefault="00AF558D" w:rsidP="00443F78">
      <w:pPr>
        <w:spacing w:after="0" w:line="240" w:lineRule="auto"/>
      </w:pPr>
      <w:r>
        <w:t xml:space="preserve">Travis Markwood </w:t>
      </w:r>
    </w:p>
    <w:p w:rsidR="00AF558D" w:rsidRDefault="00AF558D" w:rsidP="00443F78">
      <w:pPr>
        <w:spacing w:after="0" w:line="240" w:lineRule="auto"/>
      </w:pPr>
      <w:r>
        <w:t>President</w:t>
      </w:r>
    </w:p>
    <w:p w:rsidR="00AF558D" w:rsidRDefault="00AF558D" w:rsidP="00443F78">
      <w:pPr>
        <w:spacing w:after="0" w:line="240" w:lineRule="auto"/>
      </w:pPr>
      <w:r>
        <w:t xml:space="preserve">Lancaster Fairfield County Chamber </w:t>
      </w:r>
    </w:p>
    <w:p w:rsidR="000C0A46" w:rsidRDefault="000C0A46" w:rsidP="00443F78">
      <w:pPr>
        <w:spacing w:after="0" w:line="240" w:lineRule="auto"/>
      </w:pPr>
    </w:p>
    <w:p w:rsidR="00AF558D" w:rsidRPr="000C0A46" w:rsidRDefault="00AF558D" w:rsidP="00443F78">
      <w:pPr>
        <w:spacing w:after="0" w:line="240" w:lineRule="auto"/>
        <w:rPr>
          <w:sz w:val="24"/>
          <w:szCs w:val="24"/>
        </w:rPr>
      </w:pPr>
    </w:p>
    <w:p w:rsidR="00443F78" w:rsidRPr="000C0A46" w:rsidRDefault="00443F78" w:rsidP="00443F78">
      <w:pPr>
        <w:pStyle w:val="NoSpacing"/>
        <w:jc w:val="both"/>
        <w:rPr>
          <w:b/>
          <w:sz w:val="24"/>
          <w:szCs w:val="24"/>
        </w:rPr>
      </w:pPr>
      <w:r w:rsidRPr="000C0A46">
        <w:rPr>
          <w:b/>
          <w:sz w:val="24"/>
          <w:szCs w:val="24"/>
        </w:rPr>
        <w:t>BUSINESS SURVEY FREQUENTLY ASKED QUESTIONS</w:t>
      </w:r>
    </w:p>
    <w:p w:rsidR="00443F78" w:rsidRPr="006909E4" w:rsidRDefault="00443F78" w:rsidP="00443F78">
      <w:pPr>
        <w:pStyle w:val="NoSpacing"/>
        <w:jc w:val="both"/>
        <w:rPr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hat is the </w:t>
      </w:r>
      <w:r w:rsidR="00482CD1" w:rsidRPr="00482CD1">
        <w:rPr>
          <w:b/>
          <w:i/>
          <w:sz w:val="20"/>
          <w:szCs w:val="20"/>
        </w:rPr>
        <w:t xml:space="preserve">Working Partners® </w:t>
      </w:r>
      <w:r w:rsidRPr="006909E4">
        <w:rPr>
          <w:b/>
          <w:sz w:val="20"/>
          <w:szCs w:val="20"/>
        </w:rPr>
        <w:t>Drug-Free Workforce Community Initiative (DFWCI)?</w:t>
      </w:r>
    </w:p>
    <w:p w:rsidR="00443F78" w:rsidRPr="006909E4" w:rsidRDefault="00443F78" w:rsidP="00443F78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6909E4">
        <w:rPr>
          <w:sz w:val="20"/>
          <w:szCs w:val="20"/>
        </w:rPr>
        <w:t xml:space="preserve">Seventeen county Initiative to increase an employable drug-free workforce in Ohio.  </w:t>
      </w: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hat is the purpose of this survey? </w:t>
      </w:r>
    </w:p>
    <w:p w:rsidR="00443F78" w:rsidRPr="006909E4" w:rsidRDefault="00443F78" w:rsidP="00443F78">
      <w:pPr>
        <w:pStyle w:val="ListParagraph"/>
        <w:numPr>
          <w:ilvl w:val="0"/>
          <w:numId w:val="29"/>
        </w:numPr>
        <w:spacing w:after="0" w:line="256" w:lineRule="auto"/>
        <w:jc w:val="both"/>
        <w:rPr>
          <w:rFonts w:cstheme="minorHAnsi"/>
          <w:sz w:val="20"/>
          <w:szCs w:val="20"/>
        </w:rPr>
      </w:pPr>
      <w:r w:rsidRPr="006909E4">
        <w:rPr>
          <w:rFonts w:cstheme="minorHAnsi"/>
          <w:sz w:val="20"/>
          <w:szCs w:val="20"/>
        </w:rPr>
        <w:t xml:space="preserve">The purpose is to inform the DFWCI through assessment of the perceptions, attitudes, knowledge and practices of businesses as they relate to preventing and addressing substance abuse in the workplace/workforce. </w:t>
      </w: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</w:p>
    <w:p w:rsidR="000C0A46" w:rsidRDefault="000C0A46" w:rsidP="00443F78">
      <w:pPr>
        <w:pStyle w:val="NoSpacing"/>
        <w:jc w:val="both"/>
        <w:rPr>
          <w:b/>
          <w:sz w:val="20"/>
          <w:szCs w:val="20"/>
        </w:rPr>
      </w:pPr>
    </w:p>
    <w:p w:rsidR="000C0A46" w:rsidRDefault="000C0A46" w:rsidP="00443F78">
      <w:pPr>
        <w:pStyle w:val="NoSpacing"/>
        <w:jc w:val="both"/>
        <w:rPr>
          <w:b/>
          <w:sz w:val="20"/>
          <w:szCs w:val="20"/>
        </w:rPr>
      </w:pPr>
    </w:p>
    <w:p w:rsidR="000C0A46" w:rsidRDefault="000C0A46" w:rsidP="00443F78">
      <w:pPr>
        <w:pStyle w:val="NoSpacing"/>
        <w:jc w:val="both"/>
        <w:rPr>
          <w:b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ill I have to answer personal questions about alcohol or other drug use? </w:t>
      </w:r>
    </w:p>
    <w:p w:rsidR="00443F78" w:rsidRPr="006909E4" w:rsidRDefault="00443F78" w:rsidP="00443F78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</w:rPr>
      </w:pPr>
      <w:r w:rsidRPr="006909E4">
        <w:rPr>
          <w:rFonts w:cstheme="minorHAnsi"/>
          <w:sz w:val="20"/>
          <w:szCs w:val="20"/>
        </w:rPr>
        <w:t xml:space="preserve">No. </w:t>
      </w:r>
      <w:r w:rsidRPr="006909E4">
        <w:rPr>
          <w:sz w:val="20"/>
          <w:szCs w:val="20"/>
        </w:rPr>
        <w:t xml:space="preserve">You will </w:t>
      </w:r>
      <w:r w:rsidRPr="006909E4">
        <w:rPr>
          <w:sz w:val="20"/>
          <w:szCs w:val="20"/>
          <w:u w:val="single"/>
        </w:rPr>
        <w:t>not</w:t>
      </w:r>
      <w:r w:rsidRPr="006909E4">
        <w:rPr>
          <w:sz w:val="20"/>
          <w:szCs w:val="20"/>
        </w:rPr>
        <w:t xml:space="preserve"> be asked personal questions about your or anyone else’s </w:t>
      </w:r>
      <w:r w:rsidRPr="006909E4">
        <w:rPr>
          <w:color w:val="000000" w:themeColor="text1"/>
          <w:sz w:val="20"/>
          <w:szCs w:val="20"/>
        </w:rPr>
        <w:t>specific alcohol or other drug use.</w:t>
      </w:r>
    </w:p>
    <w:p w:rsidR="00443F78" w:rsidRPr="006909E4" w:rsidRDefault="00443F78" w:rsidP="00443F7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>Why am I being asked to take this survey? Why was this email sent to me?</w:t>
      </w:r>
    </w:p>
    <w:p w:rsidR="00443F78" w:rsidRDefault="00443F78" w:rsidP="00443F78">
      <w:pPr>
        <w:pStyle w:val="NoSpacing"/>
        <w:numPr>
          <w:ilvl w:val="0"/>
          <w:numId w:val="31"/>
        </w:numPr>
        <w:jc w:val="both"/>
        <w:rPr>
          <w:sz w:val="20"/>
          <w:szCs w:val="20"/>
        </w:rPr>
      </w:pPr>
      <w:r w:rsidRPr="006909E4">
        <w:rPr>
          <w:sz w:val="20"/>
          <w:szCs w:val="20"/>
        </w:rPr>
        <w:t xml:space="preserve">You have been identified as a knowledgeable person who can provide valuable insights into your organization. </w:t>
      </w:r>
    </w:p>
    <w:p w:rsidR="00AF558D" w:rsidRPr="006909E4" w:rsidRDefault="00AF558D" w:rsidP="00AF558D">
      <w:pPr>
        <w:pStyle w:val="NoSpacing"/>
        <w:ind w:left="360"/>
        <w:jc w:val="both"/>
        <w:rPr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ill my employer, community, government or anyone know what I said? 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sz w:val="20"/>
          <w:szCs w:val="20"/>
        </w:rPr>
        <w:t xml:space="preserve">No. No one will know what you said. The survey does </w:t>
      </w:r>
      <w:r w:rsidRPr="006909E4">
        <w:rPr>
          <w:sz w:val="20"/>
          <w:szCs w:val="20"/>
          <w:u w:val="single"/>
        </w:rPr>
        <w:t>not</w:t>
      </w:r>
      <w:r w:rsidRPr="006909E4">
        <w:rPr>
          <w:sz w:val="20"/>
          <w:szCs w:val="20"/>
        </w:rPr>
        <w:t xml:space="preserve"> collect any personally identifiable information about you and </w:t>
      </w:r>
      <w:r w:rsidRPr="006909E4">
        <w:rPr>
          <w:sz w:val="20"/>
          <w:szCs w:val="20"/>
          <w:u w:val="single"/>
        </w:rPr>
        <w:t>no</w:t>
      </w:r>
      <w:r w:rsidRPr="006909E4">
        <w:rPr>
          <w:sz w:val="20"/>
          <w:szCs w:val="20"/>
        </w:rPr>
        <w:t xml:space="preserve"> attempt will be made to collect or connect responses to individual people. </w:t>
      </w:r>
    </w:p>
    <w:p w:rsidR="00443F78" w:rsidRPr="006909E4" w:rsidRDefault="00443F78" w:rsidP="00443F78">
      <w:pPr>
        <w:pStyle w:val="NoSpacing"/>
        <w:ind w:left="720"/>
        <w:jc w:val="both"/>
        <w:rPr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>Is anyone going to know specifics about the company I work for?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sz w:val="20"/>
          <w:szCs w:val="20"/>
        </w:rPr>
        <w:t xml:space="preserve">No. No one will </w:t>
      </w:r>
      <w:r w:rsidRPr="006909E4">
        <w:rPr>
          <w:color w:val="000000" w:themeColor="text1"/>
          <w:sz w:val="20"/>
          <w:szCs w:val="20"/>
        </w:rPr>
        <w:t>know specifics about your c</w:t>
      </w:r>
      <w:r w:rsidRPr="006909E4">
        <w:rPr>
          <w:sz w:val="20"/>
          <w:szCs w:val="20"/>
        </w:rPr>
        <w:t xml:space="preserve">ompany. The survey does </w:t>
      </w:r>
      <w:r w:rsidRPr="006909E4">
        <w:rPr>
          <w:sz w:val="20"/>
          <w:szCs w:val="20"/>
          <w:u w:val="single"/>
        </w:rPr>
        <w:t>not</w:t>
      </w:r>
      <w:r w:rsidRPr="006909E4">
        <w:rPr>
          <w:sz w:val="20"/>
          <w:szCs w:val="20"/>
        </w:rPr>
        <w:t xml:space="preserve"> collect any personally identifiable information about your organization. And </w:t>
      </w:r>
      <w:r w:rsidRPr="006909E4">
        <w:rPr>
          <w:sz w:val="20"/>
          <w:szCs w:val="20"/>
          <w:u w:val="single"/>
        </w:rPr>
        <w:t>no</w:t>
      </w:r>
      <w:r w:rsidRPr="006909E4">
        <w:rPr>
          <w:sz w:val="20"/>
          <w:szCs w:val="20"/>
        </w:rPr>
        <w:t xml:space="preserve"> attempt will be made to collect or connect responses to individual organizations. </w:t>
      </w: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ill my name or contact information be put on a list or shared? 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sz w:val="20"/>
          <w:szCs w:val="20"/>
        </w:rPr>
        <w:t xml:space="preserve">No. At no point will your name or contact information be added to any list or shared with a third party. Your name will </w:t>
      </w:r>
      <w:r w:rsidRPr="006909E4">
        <w:rPr>
          <w:sz w:val="20"/>
          <w:szCs w:val="20"/>
          <w:u w:val="single"/>
        </w:rPr>
        <w:t>not</w:t>
      </w:r>
      <w:r w:rsidRPr="006909E4">
        <w:rPr>
          <w:sz w:val="20"/>
          <w:szCs w:val="20"/>
        </w:rPr>
        <w:t xml:space="preserve"> be collected. Your email address will </w:t>
      </w:r>
      <w:r w:rsidRPr="006909E4">
        <w:rPr>
          <w:sz w:val="20"/>
          <w:szCs w:val="20"/>
          <w:u w:val="single"/>
        </w:rPr>
        <w:t>only</w:t>
      </w:r>
      <w:r w:rsidRPr="006909E4">
        <w:rPr>
          <w:sz w:val="20"/>
          <w:szCs w:val="20"/>
        </w:rPr>
        <w:t xml:space="preserve"> be used to email you the survey and reminders once you’ve been identified as a potential participant. </w:t>
      </w:r>
    </w:p>
    <w:p w:rsidR="00443F78" w:rsidRPr="006909E4" w:rsidRDefault="00443F78" w:rsidP="00443F78">
      <w:pPr>
        <w:pStyle w:val="NoSpacing"/>
        <w:ind w:left="720"/>
        <w:jc w:val="both"/>
        <w:rPr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 xml:space="preserve">Will anyone try to sell me something or try to get me to sign up for something after taking the survey? 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sz w:val="20"/>
          <w:szCs w:val="20"/>
        </w:rPr>
        <w:t>No. At no time will anyone try to sell you anything or ask you to sign up for anything because of this survey.</w:t>
      </w:r>
    </w:p>
    <w:p w:rsidR="00443F78" w:rsidRPr="006909E4" w:rsidRDefault="00443F78" w:rsidP="00443F78">
      <w:pPr>
        <w:pStyle w:val="NoSpacing"/>
        <w:jc w:val="both"/>
        <w:rPr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>How will my responses be used?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rFonts w:cstheme="minorHAnsi"/>
          <w:sz w:val="20"/>
          <w:szCs w:val="20"/>
        </w:rPr>
        <w:t xml:space="preserve">Your responses will be combined with others in your community to inform the Initiative as well as to create a report summarizing findings by community, region and the state. </w:t>
      </w: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</w:p>
    <w:p w:rsidR="00443F78" w:rsidRPr="006909E4" w:rsidRDefault="00443F78" w:rsidP="00443F78">
      <w:pPr>
        <w:pStyle w:val="NoSpacing"/>
        <w:jc w:val="both"/>
        <w:rPr>
          <w:b/>
          <w:sz w:val="20"/>
          <w:szCs w:val="20"/>
        </w:rPr>
      </w:pPr>
      <w:r w:rsidRPr="006909E4">
        <w:rPr>
          <w:b/>
          <w:sz w:val="20"/>
          <w:szCs w:val="20"/>
        </w:rPr>
        <w:t>Who wants this information?</w:t>
      </w:r>
    </w:p>
    <w:p w:rsidR="00443F78" w:rsidRPr="006909E4" w:rsidRDefault="00443F78" w:rsidP="00443F78">
      <w:pPr>
        <w:pStyle w:val="NoSpacing"/>
        <w:numPr>
          <w:ilvl w:val="0"/>
          <w:numId w:val="30"/>
        </w:numPr>
        <w:jc w:val="both"/>
        <w:rPr>
          <w:sz w:val="20"/>
          <w:szCs w:val="20"/>
        </w:rPr>
      </w:pPr>
      <w:r w:rsidRPr="006909E4">
        <w:rPr>
          <w:i/>
          <w:sz w:val="20"/>
          <w:szCs w:val="20"/>
        </w:rPr>
        <w:t>Working Partners®</w:t>
      </w:r>
      <w:r w:rsidRPr="006909E4">
        <w:rPr>
          <w:sz w:val="20"/>
          <w:szCs w:val="20"/>
        </w:rPr>
        <w:t xml:space="preserve"> is collecting the information as part of the Drug-Free Workforce Community Initiative, funded in part by Ohio Department of Mental Health and Addiction Services.  </w:t>
      </w:r>
      <w:r w:rsidRPr="006909E4">
        <w:rPr>
          <w:i/>
          <w:sz w:val="20"/>
          <w:szCs w:val="20"/>
        </w:rPr>
        <w:t>Working Partners®</w:t>
      </w:r>
      <w:r w:rsidRPr="006909E4">
        <w:rPr>
          <w:sz w:val="20"/>
          <w:szCs w:val="20"/>
        </w:rPr>
        <w:t xml:space="preserve"> is a training and consulting firm focused solely on helping employers implement comprehensive, effective drug-free workplace (DFWP) programs, policies and the Ohio Bureau of Workers' Compensation's Drug-Free Safety Program.  </w:t>
      </w:r>
    </w:p>
    <w:p w:rsidR="00443F78" w:rsidRDefault="00443F78" w:rsidP="00443F78">
      <w:pPr>
        <w:spacing w:after="0" w:line="240" w:lineRule="auto"/>
      </w:pPr>
    </w:p>
    <w:p w:rsidR="0062106F" w:rsidRDefault="0062106F" w:rsidP="000C0A46">
      <w:pPr>
        <w:spacing w:after="0" w:line="240" w:lineRule="auto"/>
      </w:pPr>
      <w:bookmarkStart w:id="0" w:name="_GoBack"/>
      <w:bookmarkEnd w:id="0"/>
    </w:p>
    <w:sectPr w:rsidR="0062106F" w:rsidSect="000757D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2160" w:right="720" w:bottom="1440" w:left="720" w:header="21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2641" w:rsidRDefault="00532641" w:rsidP="000757DD">
      <w:pPr>
        <w:spacing w:after="0" w:line="240" w:lineRule="auto"/>
      </w:pPr>
      <w:r>
        <w:separator/>
      </w:r>
    </w:p>
  </w:endnote>
  <w:endnote w:type="continuationSeparator" w:id="0">
    <w:p w:rsidR="00532641" w:rsidRDefault="00532641" w:rsidP="00075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106F" w:rsidRDefault="0062106F">
    <w:pPr>
      <w:pStyle w:val="Footer"/>
      <w:jc w:val="right"/>
    </w:pPr>
  </w:p>
  <w:p w:rsidR="000757DD" w:rsidRPr="000757DD" w:rsidRDefault="000757DD" w:rsidP="000757DD">
    <w:pPr>
      <w:pStyle w:val="Footer"/>
      <w:rPr>
        <w:color w:val="7F7F7F" w:themeColor="text1" w:themeTint="80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2641" w:rsidRDefault="00532641" w:rsidP="000757DD">
      <w:pPr>
        <w:spacing w:after="0" w:line="240" w:lineRule="auto"/>
      </w:pPr>
      <w:r>
        <w:separator/>
      </w:r>
    </w:p>
  </w:footnote>
  <w:footnote w:type="continuationSeparator" w:id="0">
    <w:p w:rsidR="00532641" w:rsidRDefault="00532641" w:rsidP="00075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57DD" w:rsidRDefault="0053264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535304" o:spid="_x0000_s2053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Simplified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57DD" w:rsidRDefault="0053264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535305" o:spid="_x0000_s2054" type="#_x0000_t75" style="position:absolute;margin-left:-36.75pt;margin-top:-120.75pt;width:612pt;height:11in;z-index:-251656192;mso-position-horizontal-relative:margin;mso-position-vertical-relative:margin" o:allowincell="f">
          <v:imagedata r:id="rId1" o:title="Simplified Letterhea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57DD" w:rsidRDefault="0053264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535303" o:spid="_x0000_s2052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implified 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60A69"/>
    <w:multiLevelType w:val="hybridMultilevel"/>
    <w:tmpl w:val="312E104E"/>
    <w:lvl w:ilvl="0" w:tplc="C95205F6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930E58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2" w:tplc="CD8AD5A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3" w:tplc="214CE55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4" w:tplc="7B526EF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5" w:tplc="D24C405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6" w:tplc="DD2EB04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7" w:tplc="AAF405CA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  <w:lvl w:ilvl="8" w:tplc="547C8ABE" w:tentative="1">
      <w:start w:val="1"/>
      <w:numFmt w:val="bullet"/>
      <w:lvlText w:val="•"/>
      <w:lvlJc w:val="left"/>
      <w:pPr>
        <w:tabs>
          <w:tab w:val="num" w:pos="8280"/>
        </w:tabs>
        <w:ind w:left="8280" w:hanging="360"/>
      </w:pPr>
      <w:rPr>
        <w:rFonts w:ascii="Arial" w:hAnsi="Arial" w:hint="default"/>
      </w:rPr>
    </w:lvl>
  </w:abstractNum>
  <w:abstractNum w:abstractNumId="1" w15:restartNumberingAfterBreak="0">
    <w:nsid w:val="0A906E9B"/>
    <w:multiLevelType w:val="hybridMultilevel"/>
    <w:tmpl w:val="FFBA27E2"/>
    <w:lvl w:ilvl="0" w:tplc="E9201E5E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666914"/>
    <w:multiLevelType w:val="hybridMultilevel"/>
    <w:tmpl w:val="BF9C44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4215C"/>
    <w:multiLevelType w:val="hybridMultilevel"/>
    <w:tmpl w:val="21D690D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A11363B"/>
    <w:multiLevelType w:val="hybridMultilevel"/>
    <w:tmpl w:val="8A6CC892"/>
    <w:lvl w:ilvl="0" w:tplc="04FEF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7C56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169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929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C6D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983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5C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F68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C4A2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B80694"/>
    <w:multiLevelType w:val="hybridMultilevel"/>
    <w:tmpl w:val="47E20012"/>
    <w:lvl w:ilvl="0" w:tplc="9F7258C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A3331"/>
    <w:multiLevelType w:val="hybridMultilevel"/>
    <w:tmpl w:val="3CA60A44"/>
    <w:lvl w:ilvl="0" w:tplc="49DA8C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3063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A4B0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A45C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FC2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E60F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F6A4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65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AAEF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BCE2CF0"/>
    <w:multiLevelType w:val="hybridMultilevel"/>
    <w:tmpl w:val="4D0C33F2"/>
    <w:lvl w:ilvl="0" w:tplc="10B0A4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88C9B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5236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CA0E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4020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7C49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94DA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F2BE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7AA2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4F1311"/>
    <w:multiLevelType w:val="hybridMultilevel"/>
    <w:tmpl w:val="F920F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523B22"/>
    <w:multiLevelType w:val="hybridMultilevel"/>
    <w:tmpl w:val="88629D6E"/>
    <w:lvl w:ilvl="0" w:tplc="217630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BE35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1A8F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B4A9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6BC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A2B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52A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54CD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286A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FF3565"/>
    <w:multiLevelType w:val="hybridMultilevel"/>
    <w:tmpl w:val="3200AA90"/>
    <w:lvl w:ilvl="0" w:tplc="9F7258C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C921F54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C33C81B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AF4CA1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96E331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0C8F04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B368EF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F7EBE8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32E943AC"/>
    <w:multiLevelType w:val="hybridMultilevel"/>
    <w:tmpl w:val="55004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129A5"/>
    <w:multiLevelType w:val="hybridMultilevel"/>
    <w:tmpl w:val="CBA055B6"/>
    <w:lvl w:ilvl="0" w:tplc="B0FC22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0E1C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44E2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E661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FC79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9448A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A086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DE08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E81C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F51D3D"/>
    <w:multiLevelType w:val="hybridMultilevel"/>
    <w:tmpl w:val="CD024B6C"/>
    <w:lvl w:ilvl="0" w:tplc="E9201E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CCDC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30665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2A4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69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846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7850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9CE6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4E5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74A2D14"/>
    <w:multiLevelType w:val="hybridMultilevel"/>
    <w:tmpl w:val="45D45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825255"/>
    <w:multiLevelType w:val="hybridMultilevel"/>
    <w:tmpl w:val="A8506EF4"/>
    <w:lvl w:ilvl="0" w:tplc="F45CE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4252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60E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88A8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B8F6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BA80A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F48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D8A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A82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D003FB4"/>
    <w:multiLevelType w:val="hybridMultilevel"/>
    <w:tmpl w:val="DFDCBAD6"/>
    <w:lvl w:ilvl="0" w:tplc="47A4AC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FE3AA1"/>
    <w:multiLevelType w:val="hybridMultilevel"/>
    <w:tmpl w:val="074AF7C4"/>
    <w:lvl w:ilvl="0" w:tplc="FB4ACE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C921F5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24E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3C81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F4CA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6E33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C8F0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368E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7EBE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295D3C"/>
    <w:multiLevelType w:val="hybridMultilevel"/>
    <w:tmpl w:val="46582906"/>
    <w:lvl w:ilvl="0" w:tplc="9F7258C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C921F54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6D24EB4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C33C81B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AF4CA1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96E331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0C8F04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B368EF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F7EBE8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57D71361"/>
    <w:multiLevelType w:val="hybridMultilevel"/>
    <w:tmpl w:val="2C10D112"/>
    <w:lvl w:ilvl="0" w:tplc="4F9C8B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26B8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1C45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F0E9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E47E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60AA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F895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FE3C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4836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7135A5"/>
    <w:multiLevelType w:val="hybridMultilevel"/>
    <w:tmpl w:val="97566234"/>
    <w:lvl w:ilvl="0" w:tplc="9F7258C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31945"/>
    <w:multiLevelType w:val="hybridMultilevel"/>
    <w:tmpl w:val="23D29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3143C"/>
    <w:multiLevelType w:val="hybridMultilevel"/>
    <w:tmpl w:val="1246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112DFA"/>
    <w:multiLevelType w:val="hybridMultilevel"/>
    <w:tmpl w:val="25301768"/>
    <w:lvl w:ilvl="0" w:tplc="9F7258C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C921F54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C33C81B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AF4CA1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96E331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0C8F04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B368EF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F7EBE8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65D01815"/>
    <w:multiLevelType w:val="hybridMultilevel"/>
    <w:tmpl w:val="1D966178"/>
    <w:lvl w:ilvl="0" w:tplc="D6BEB37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F68AAA3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3CCCDD4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736EA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D1003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BEE4A82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6D5843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AD1A462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600291F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69442D9D"/>
    <w:multiLevelType w:val="hybridMultilevel"/>
    <w:tmpl w:val="29C256A2"/>
    <w:lvl w:ilvl="0" w:tplc="9F7258C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8C921F54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56D24EB4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C33C81B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BAF4CA1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96E331E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90C8F04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B368EFA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6F7EBE82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6" w15:restartNumberingAfterBreak="0">
    <w:nsid w:val="6C2E7B5C"/>
    <w:multiLevelType w:val="hybridMultilevel"/>
    <w:tmpl w:val="97D0A7A0"/>
    <w:lvl w:ilvl="0" w:tplc="9F7258C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6E433E3C"/>
    <w:multiLevelType w:val="hybridMultilevel"/>
    <w:tmpl w:val="8E46AD06"/>
    <w:lvl w:ilvl="0" w:tplc="3EDA9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C604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C46A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8C3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68C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0DB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E25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5E98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20C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30D142E"/>
    <w:multiLevelType w:val="hybridMultilevel"/>
    <w:tmpl w:val="A2983C02"/>
    <w:lvl w:ilvl="0" w:tplc="9F7258C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9A52C52A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5DA4D88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6A9ECAF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C9E85BB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39D2BA2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A77E07F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848293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50B8325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9" w15:restartNumberingAfterBreak="0">
    <w:nsid w:val="73380252"/>
    <w:multiLevelType w:val="hybridMultilevel"/>
    <w:tmpl w:val="8B0E07F6"/>
    <w:lvl w:ilvl="0" w:tplc="C916DE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415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981B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8A4C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5C9D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B40F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087E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4811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4E4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7DB5CF3"/>
    <w:multiLevelType w:val="hybridMultilevel"/>
    <w:tmpl w:val="36084232"/>
    <w:lvl w:ilvl="0" w:tplc="9F7258C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5349B"/>
    <w:multiLevelType w:val="hybridMultilevel"/>
    <w:tmpl w:val="9E849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A77449"/>
    <w:multiLevelType w:val="hybridMultilevel"/>
    <w:tmpl w:val="DEF05A18"/>
    <w:lvl w:ilvl="0" w:tplc="FB4ACE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8"/>
  </w:num>
  <w:num w:numId="3">
    <w:abstractNumId w:val="32"/>
  </w:num>
  <w:num w:numId="4">
    <w:abstractNumId w:val="24"/>
  </w:num>
  <w:num w:numId="5">
    <w:abstractNumId w:val="4"/>
  </w:num>
  <w:num w:numId="6">
    <w:abstractNumId w:val="13"/>
  </w:num>
  <w:num w:numId="7">
    <w:abstractNumId w:val="3"/>
  </w:num>
  <w:num w:numId="8">
    <w:abstractNumId w:val="2"/>
  </w:num>
  <w:num w:numId="9">
    <w:abstractNumId w:val="21"/>
  </w:num>
  <w:num w:numId="10">
    <w:abstractNumId w:val="9"/>
  </w:num>
  <w:num w:numId="11">
    <w:abstractNumId w:val="1"/>
  </w:num>
  <w:num w:numId="12">
    <w:abstractNumId w:val="0"/>
  </w:num>
  <w:num w:numId="13">
    <w:abstractNumId w:val="15"/>
  </w:num>
  <w:num w:numId="14">
    <w:abstractNumId w:val="6"/>
  </w:num>
  <w:num w:numId="15">
    <w:abstractNumId w:val="30"/>
  </w:num>
  <w:num w:numId="16">
    <w:abstractNumId w:val="20"/>
  </w:num>
  <w:num w:numId="17">
    <w:abstractNumId w:val="5"/>
  </w:num>
  <w:num w:numId="18">
    <w:abstractNumId w:val="17"/>
  </w:num>
  <w:num w:numId="19">
    <w:abstractNumId w:val="26"/>
  </w:num>
  <w:num w:numId="20">
    <w:abstractNumId w:val="7"/>
  </w:num>
  <w:num w:numId="21">
    <w:abstractNumId w:val="25"/>
  </w:num>
  <w:num w:numId="22">
    <w:abstractNumId w:val="18"/>
  </w:num>
  <w:num w:numId="23">
    <w:abstractNumId w:val="23"/>
  </w:num>
  <w:num w:numId="24">
    <w:abstractNumId w:val="11"/>
  </w:num>
  <w:num w:numId="25">
    <w:abstractNumId w:val="12"/>
  </w:num>
  <w:num w:numId="26">
    <w:abstractNumId w:val="29"/>
  </w:num>
  <w:num w:numId="27">
    <w:abstractNumId w:val="27"/>
  </w:num>
  <w:num w:numId="28">
    <w:abstractNumId w:val="10"/>
  </w:num>
  <w:num w:numId="29">
    <w:abstractNumId w:val="31"/>
  </w:num>
  <w:num w:numId="30">
    <w:abstractNumId w:val="8"/>
  </w:num>
  <w:num w:numId="31">
    <w:abstractNumId w:val="22"/>
  </w:num>
  <w:num w:numId="32">
    <w:abstractNumId w:val="16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MzSwMDI1MTE0MrdQ0lEKTi0uzszPAykwrAUAAYZh2ywAAAA="/>
  </w:docVars>
  <w:rsids>
    <w:rsidRoot w:val="000757DD"/>
    <w:rsid w:val="00041A1C"/>
    <w:rsid w:val="000757DD"/>
    <w:rsid w:val="00080E68"/>
    <w:rsid w:val="000C0A46"/>
    <w:rsid w:val="000F1523"/>
    <w:rsid w:val="00142300"/>
    <w:rsid w:val="00282A20"/>
    <w:rsid w:val="002E3E1B"/>
    <w:rsid w:val="002F0FF4"/>
    <w:rsid w:val="00383CF1"/>
    <w:rsid w:val="003F732C"/>
    <w:rsid w:val="00443F78"/>
    <w:rsid w:val="00482CD1"/>
    <w:rsid w:val="00532641"/>
    <w:rsid w:val="0062106F"/>
    <w:rsid w:val="00625D46"/>
    <w:rsid w:val="00642C11"/>
    <w:rsid w:val="006B08E5"/>
    <w:rsid w:val="00730E66"/>
    <w:rsid w:val="0082067D"/>
    <w:rsid w:val="00856C76"/>
    <w:rsid w:val="009303F0"/>
    <w:rsid w:val="009641C6"/>
    <w:rsid w:val="00967F82"/>
    <w:rsid w:val="00A2791B"/>
    <w:rsid w:val="00A52EA9"/>
    <w:rsid w:val="00AC4CCC"/>
    <w:rsid w:val="00AF558D"/>
    <w:rsid w:val="00B60F45"/>
    <w:rsid w:val="00B84BDD"/>
    <w:rsid w:val="00BD13EA"/>
    <w:rsid w:val="00C16413"/>
    <w:rsid w:val="00E2249F"/>
    <w:rsid w:val="00EC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75BC830F-9EE7-4099-B6F1-99CD06252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3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5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7DD"/>
  </w:style>
  <w:style w:type="paragraph" w:styleId="Footer">
    <w:name w:val="footer"/>
    <w:basedOn w:val="Normal"/>
    <w:link w:val="FooterChar"/>
    <w:uiPriority w:val="99"/>
    <w:unhideWhenUsed/>
    <w:rsid w:val="00075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7DD"/>
  </w:style>
  <w:style w:type="paragraph" w:styleId="BalloonText">
    <w:name w:val="Balloon Text"/>
    <w:basedOn w:val="Normal"/>
    <w:link w:val="BalloonTextChar"/>
    <w:uiPriority w:val="99"/>
    <w:semiHidden/>
    <w:unhideWhenUsed/>
    <w:rsid w:val="000757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7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4BD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2106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43F78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3F732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89690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4815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93413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0395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6309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3614">
          <w:marLeft w:val="39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0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4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3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14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338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40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495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50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455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071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7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95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6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682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710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42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327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06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7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1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5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522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78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7527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87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3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926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7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4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6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04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2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0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448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8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97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0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58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4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6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3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89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97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59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64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88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0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07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8096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372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1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22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34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52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26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73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5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1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9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5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0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0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9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7977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385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6645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3821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948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6129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9861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0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8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9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1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8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9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rveymonkey.com/r/FairfieldChamber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Alicia Conrad</cp:lastModifiedBy>
  <cp:revision>2</cp:revision>
  <cp:lastPrinted>2016-10-19T14:42:00Z</cp:lastPrinted>
  <dcterms:created xsi:type="dcterms:W3CDTF">2017-03-06T19:13:00Z</dcterms:created>
  <dcterms:modified xsi:type="dcterms:W3CDTF">2017-03-06T19:13:00Z</dcterms:modified>
</cp:coreProperties>
</file>